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65887" w14:textId="77777777" w:rsidR="000261BC" w:rsidRDefault="000261BC">
      <w:pPr>
        <w:pStyle w:val="BodyText"/>
        <w:spacing w:before="11"/>
        <w:rPr>
          <w:rFonts w:ascii="Times New Roman"/>
          <w:sz w:val="18"/>
        </w:rPr>
      </w:pPr>
    </w:p>
    <w:p w14:paraId="6DEEDB34" w14:textId="77777777" w:rsidR="000261BC" w:rsidRDefault="000261BC">
      <w:pPr>
        <w:rPr>
          <w:rFonts w:ascii="Times New Roman"/>
          <w:sz w:val="18"/>
        </w:rPr>
        <w:sectPr w:rsidR="000261BC">
          <w:type w:val="continuous"/>
          <w:pgSz w:w="12240" w:h="15840"/>
          <w:pgMar w:top="1260" w:right="1160" w:bottom="280" w:left="1160" w:header="720" w:footer="720" w:gutter="0"/>
          <w:cols w:space="720"/>
        </w:sectPr>
      </w:pPr>
    </w:p>
    <w:p w14:paraId="7F5C4183" w14:textId="77777777" w:rsidR="000261BC" w:rsidRDefault="004501D4">
      <w:pPr>
        <w:pStyle w:val="Heading1"/>
        <w:spacing w:before="107" w:line="223" w:lineRule="auto"/>
        <w:ind w:left="1488" w:right="24"/>
      </w:pPr>
      <w:r>
        <w:rPr>
          <w:noProof/>
        </w:rPr>
        <mc:AlternateContent>
          <mc:Choice Requires="wpg">
            <w:drawing>
              <wp:anchor distT="0" distB="0" distL="114300" distR="114300" simplePos="0" relativeHeight="251658240" behindDoc="1" locked="0" layoutInCell="1" allowOverlap="1" wp14:anchorId="4CDD14E3">
                <wp:simplePos x="0" y="0"/>
                <wp:positionH relativeFrom="page">
                  <wp:posOffset>690245</wp:posOffset>
                </wp:positionH>
                <wp:positionV relativeFrom="paragraph">
                  <wp:posOffset>-133985</wp:posOffset>
                </wp:positionV>
                <wp:extent cx="894715" cy="821055"/>
                <wp:effectExtent l="0" t="0" r="0" b="0"/>
                <wp:wrapNone/>
                <wp:docPr id="1"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821055"/>
                          <a:chOff x="1087" y="-211"/>
                          <a:chExt cx="1409" cy="1293"/>
                        </a:xfrm>
                      </wpg:grpSpPr>
                      <pic:pic xmlns:pic="http://schemas.openxmlformats.org/drawingml/2006/picture">
                        <pic:nvPicPr>
                          <pic:cNvPr id="2" name="Picture 97"/>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1276" y="-199"/>
                            <a:ext cx="1220" cy="1267"/>
                          </a:xfrm>
                          <a:prstGeom prst="rect">
                            <a:avLst/>
                          </a:prstGeom>
                          <a:noFill/>
                          <a:extLst>
                            <a:ext uri="{909E8E84-426E-40DD-AFC4-6F175D3DCCD1}">
                              <a14:hiddenFill xmlns:a14="http://schemas.microsoft.com/office/drawing/2010/main">
                                <a:solidFill>
                                  <a:srgbClr val="FFFFFF"/>
                                </a:solidFill>
                              </a14:hiddenFill>
                            </a:ext>
                          </a:extLst>
                        </pic:spPr>
                      </pic:pic>
                      <wps:wsp>
                        <wps:cNvPr id="3" name="Freeform 96"/>
                        <wps:cNvSpPr>
                          <a:spLocks/>
                        </wps:cNvSpPr>
                        <wps:spPr bwMode="auto">
                          <a:xfrm>
                            <a:off x="1086" y="-212"/>
                            <a:ext cx="593" cy="1293"/>
                          </a:xfrm>
                          <a:custGeom>
                            <a:avLst/>
                            <a:gdLst>
                              <a:gd name="T0" fmla="+- 0 1383 1087"/>
                              <a:gd name="T1" fmla="*/ T0 w 593"/>
                              <a:gd name="T2" fmla="+- 0 -211 -211"/>
                              <a:gd name="T3" fmla="*/ -211 h 1293"/>
                              <a:gd name="T4" fmla="+- 0 1304 1087"/>
                              <a:gd name="T5" fmla="*/ T4 w 593"/>
                              <a:gd name="T6" fmla="+- 0 -201 -211"/>
                              <a:gd name="T7" fmla="*/ -201 h 1293"/>
                              <a:gd name="T8" fmla="+- 0 1234 1087"/>
                              <a:gd name="T9" fmla="*/ T8 w 593"/>
                              <a:gd name="T10" fmla="+- 0 -171 -211"/>
                              <a:gd name="T11" fmla="*/ -171 h 1293"/>
                              <a:gd name="T12" fmla="+- 0 1174 1087"/>
                              <a:gd name="T13" fmla="*/ T12 w 593"/>
                              <a:gd name="T14" fmla="+- 0 -125 -211"/>
                              <a:gd name="T15" fmla="*/ -125 h 1293"/>
                              <a:gd name="T16" fmla="+- 0 1127 1087"/>
                              <a:gd name="T17" fmla="*/ T16 w 593"/>
                              <a:gd name="T18" fmla="+- 0 -65 -211"/>
                              <a:gd name="T19" fmla="*/ -65 h 1293"/>
                              <a:gd name="T20" fmla="+- 0 1097 1087"/>
                              <a:gd name="T21" fmla="*/ T20 w 593"/>
                              <a:gd name="T22" fmla="+- 0 6 -211"/>
                              <a:gd name="T23" fmla="*/ 6 h 1293"/>
                              <a:gd name="T24" fmla="+- 0 1087 1087"/>
                              <a:gd name="T25" fmla="*/ T24 w 593"/>
                              <a:gd name="T26" fmla="+- 0 85 -211"/>
                              <a:gd name="T27" fmla="*/ 85 h 1293"/>
                              <a:gd name="T28" fmla="+- 0 1087 1087"/>
                              <a:gd name="T29" fmla="*/ T28 w 593"/>
                              <a:gd name="T30" fmla="+- 0 785 -211"/>
                              <a:gd name="T31" fmla="*/ 785 h 1293"/>
                              <a:gd name="T32" fmla="+- 0 1097 1087"/>
                              <a:gd name="T33" fmla="*/ T32 w 593"/>
                              <a:gd name="T34" fmla="+- 0 864 -211"/>
                              <a:gd name="T35" fmla="*/ 864 h 1293"/>
                              <a:gd name="T36" fmla="+- 0 1127 1087"/>
                              <a:gd name="T37" fmla="*/ T36 w 593"/>
                              <a:gd name="T38" fmla="+- 0 935 -211"/>
                              <a:gd name="T39" fmla="*/ 935 h 1293"/>
                              <a:gd name="T40" fmla="+- 0 1174 1087"/>
                              <a:gd name="T41" fmla="*/ T40 w 593"/>
                              <a:gd name="T42" fmla="+- 0 995 -211"/>
                              <a:gd name="T43" fmla="*/ 995 h 1293"/>
                              <a:gd name="T44" fmla="+- 0 1234 1087"/>
                              <a:gd name="T45" fmla="*/ T44 w 593"/>
                              <a:gd name="T46" fmla="+- 0 1041 -211"/>
                              <a:gd name="T47" fmla="*/ 1041 h 1293"/>
                              <a:gd name="T48" fmla="+- 0 1304 1087"/>
                              <a:gd name="T49" fmla="*/ T48 w 593"/>
                              <a:gd name="T50" fmla="+- 0 1071 -211"/>
                              <a:gd name="T51" fmla="*/ 1071 h 1293"/>
                              <a:gd name="T52" fmla="+- 0 1383 1087"/>
                              <a:gd name="T53" fmla="*/ T52 w 593"/>
                              <a:gd name="T54" fmla="+- 0 1081 -211"/>
                              <a:gd name="T55" fmla="*/ 1081 h 1293"/>
                              <a:gd name="T56" fmla="+- 0 1462 1087"/>
                              <a:gd name="T57" fmla="*/ T56 w 593"/>
                              <a:gd name="T58" fmla="+- 0 1071 -211"/>
                              <a:gd name="T59" fmla="*/ 1071 h 1293"/>
                              <a:gd name="T60" fmla="+- 0 1533 1087"/>
                              <a:gd name="T61" fmla="*/ T60 w 593"/>
                              <a:gd name="T62" fmla="+- 0 1041 -211"/>
                              <a:gd name="T63" fmla="*/ 1041 h 1293"/>
                              <a:gd name="T64" fmla="+- 0 1592 1087"/>
                              <a:gd name="T65" fmla="*/ T64 w 593"/>
                              <a:gd name="T66" fmla="+- 0 995 -211"/>
                              <a:gd name="T67" fmla="*/ 995 h 1293"/>
                              <a:gd name="T68" fmla="+- 0 1639 1087"/>
                              <a:gd name="T69" fmla="*/ T68 w 593"/>
                              <a:gd name="T70" fmla="+- 0 935 -211"/>
                              <a:gd name="T71" fmla="*/ 935 h 1293"/>
                              <a:gd name="T72" fmla="+- 0 1669 1087"/>
                              <a:gd name="T73" fmla="*/ T72 w 593"/>
                              <a:gd name="T74" fmla="+- 0 864 -211"/>
                              <a:gd name="T75" fmla="*/ 864 h 1293"/>
                              <a:gd name="T76" fmla="+- 0 1679 1087"/>
                              <a:gd name="T77" fmla="*/ T76 w 593"/>
                              <a:gd name="T78" fmla="+- 0 785 -211"/>
                              <a:gd name="T79" fmla="*/ 785 h 1293"/>
                              <a:gd name="T80" fmla="+- 0 1679 1087"/>
                              <a:gd name="T81" fmla="*/ T80 w 593"/>
                              <a:gd name="T82" fmla="+- 0 363 -211"/>
                              <a:gd name="T83" fmla="*/ 363 h 1293"/>
                              <a:gd name="T84" fmla="+- 0 1401 1087"/>
                              <a:gd name="T85" fmla="*/ T84 w 593"/>
                              <a:gd name="T86" fmla="+- 0 363 -211"/>
                              <a:gd name="T87" fmla="*/ 363 h 1293"/>
                              <a:gd name="T88" fmla="+- 0 1401 1087"/>
                              <a:gd name="T89" fmla="*/ T88 w 593"/>
                              <a:gd name="T90" fmla="+- 0 543 -211"/>
                              <a:gd name="T91" fmla="*/ 543 h 1293"/>
                              <a:gd name="T92" fmla="+- 0 1490 1087"/>
                              <a:gd name="T93" fmla="*/ T92 w 593"/>
                              <a:gd name="T94" fmla="+- 0 543 -211"/>
                              <a:gd name="T95" fmla="*/ 543 h 1293"/>
                              <a:gd name="T96" fmla="+- 0 1490 1087"/>
                              <a:gd name="T97" fmla="*/ T96 w 593"/>
                              <a:gd name="T98" fmla="+- 0 785 -211"/>
                              <a:gd name="T99" fmla="*/ 785 h 1293"/>
                              <a:gd name="T100" fmla="+- 0 1481 1087"/>
                              <a:gd name="T101" fmla="*/ T100 w 593"/>
                              <a:gd name="T102" fmla="+- 0 827 -211"/>
                              <a:gd name="T103" fmla="*/ 827 h 1293"/>
                              <a:gd name="T104" fmla="+- 0 1459 1087"/>
                              <a:gd name="T105" fmla="*/ T104 w 593"/>
                              <a:gd name="T106" fmla="+- 0 861 -211"/>
                              <a:gd name="T107" fmla="*/ 861 h 1293"/>
                              <a:gd name="T108" fmla="+- 0 1425 1087"/>
                              <a:gd name="T109" fmla="*/ T108 w 593"/>
                              <a:gd name="T110" fmla="+- 0 884 -211"/>
                              <a:gd name="T111" fmla="*/ 884 h 1293"/>
                              <a:gd name="T112" fmla="+- 0 1383 1087"/>
                              <a:gd name="T113" fmla="*/ T112 w 593"/>
                              <a:gd name="T114" fmla="+- 0 892 -211"/>
                              <a:gd name="T115" fmla="*/ 892 h 1293"/>
                              <a:gd name="T116" fmla="+- 0 1341 1087"/>
                              <a:gd name="T117" fmla="*/ T116 w 593"/>
                              <a:gd name="T118" fmla="+- 0 884 -211"/>
                              <a:gd name="T119" fmla="*/ 884 h 1293"/>
                              <a:gd name="T120" fmla="+- 0 1308 1087"/>
                              <a:gd name="T121" fmla="*/ T120 w 593"/>
                              <a:gd name="T122" fmla="+- 0 861 -211"/>
                              <a:gd name="T123" fmla="*/ 861 h 1293"/>
                              <a:gd name="T124" fmla="+- 0 1285 1087"/>
                              <a:gd name="T125" fmla="*/ T124 w 593"/>
                              <a:gd name="T126" fmla="+- 0 827 -211"/>
                              <a:gd name="T127" fmla="*/ 827 h 1293"/>
                              <a:gd name="T128" fmla="+- 0 1276 1087"/>
                              <a:gd name="T129" fmla="*/ T128 w 593"/>
                              <a:gd name="T130" fmla="+- 0 785 -211"/>
                              <a:gd name="T131" fmla="*/ 785 h 1293"/>
                              <a:gd name="T132" fmla="+- 0 1276 1087"/>
                              <a:gd name="T133" fmla="*/ T132 w 593"/>
                              <a:gd name="T134" fmla="+- 0 85 -211"/>
                              <a:gd name="T135" fmla="*/ 85 h 1293"/>
                              <a:gd name="T136" fmla="+- 0 1285 1087"/>
                              <a:gd name="T137" fmla="*/ T136 w 593"/>
                              <a:gd name="T138" fmla="+- 0 43 -211"/>
                              <a:gd name="T139" fmla="*/ 43 h 1293"/>
                              <a:gd name="T140" fmla="+- 0 1308 1087"/>
                              <a:gd name="T141" fmla="*/ T140 w 593"/>
                              <a:gd name="T142" fmla="+- 0 9 -211"/>
                              <a:gd name="T143" fmla="*/ 9 h 1293"/>
                              <a:gd name="T144" fmla="+- 0 1341 1087"/>
                              <a:gd name="T145" fmla="*/ T144 w 593"/>
                              <a:gd name="T146" fmla="+- 0 -14 -211"/>
                              <a:gd name="T147" fmla="*/ -14 h 1293"/>
                              <a:gd name="T148" fmla="+- 0 1383 1087"/>
                              <a:gd name="T149" fmla="*/ T148 w 593"/>
                              <a:gd name="T150" fmla="+- 0 -22 -211"/>
                              <a:gd name="T151" fmla="*/ -22 h 1293"/>
                              <a:gd name="T152" fmla="+- 0 1425 1087"/>
                              <a:gd name="T153" fmla="*/ T152 w 593"/>
                              <a:gd name="T154" fmla="+- 0 -14 -211"/>
                              <a:gd name="T155" fmla="*/ -14 h 1293"/>
                              <a:gd name="T156" fmla="+- 0 1459 1087"/>
                              <a:gd name="T157" fmla="*/ T156 w 593"/>
                              <a:gd name="T158" fmla="+- 0 9 -211"/>
                              <a:gd name="T159" fmla="*/ 9 h 1293"/>
                              <a:gd name="T160" fmla="+- 0 1481 1087"/>
                              <a:gd name="T161" fmla="*/ T160 w 593"/>
                              <a:gd name="T162" fmla="+- 0 43 -211"/>
                              <a:gd name="T163" fmla="*/ 43 h 1293"/>
                              <a:gd name="T164" fmla="+- 0 1490 1087"/>
                              <a:gd name="T165" fmla="*/ T164 w 593"/>
                              <a:gd name="T166" fmla="+- 0 85 -211"/>
                              <a:gd name="T167" fmla="*/ 85 h 1293"/>
                              <a:gd name="T168" fmla="+- 0 1490 1087"/>
                              <a:gd name="T169" fmla="*/ T168 w 593"/>
                              <a:gd name="T170" fmla="+- 0 229 -211"/>
                              <a:gd name="T171" fmla="*/ 229 h 1293"/>
                              <a:gd name="T172" fmla="+- 0 1679 1087"/>
                              <a:gd name="T173" fmla="*/ T172 w 593"/>
                              <a:gd name="T174" fmla="+- 0 229 -211"/>
                              <a:gd name="T175" fmla="*/ 229 h 1293"/>
                              <a:gd name="T176" fmla="+- 0 1679 1087"/>
                              <a:gd name="T177" fmla="*/ T176 w 593"/>
                              <a:gd name="T178" fmla="+- 0 85 -211"/>
                              <a:gd name="T179" fmla="*/ 85 h 1293"/>
                              <a:gd name="T180" fmla="+- 0 1669 1087"/>
                              <a:gd name="T181" fmla="*/ T180 w 593"/>
                              <a:gd name="T182" fmla="+- 0 6 -211"/>
                              <a:gd name="T183" fmla="*/ 6 h 1293"/>
                              <a:gd name="T184" fmla="+- 0 1639 1087"/>
                              <a:gd name="T185" fmla="*/ T184 w 593"/>
                              <a:gd name="T186" fmla="+- 0 -65 -211"/>
                              <a:gd name="T187" fmla="*/ -65 h 1293"/>
                              <a:gd name="T188" fmla="+- 0 1592 1087"/>
                              <a:gd name="T189" fmla="*/ T188 w 593"/>
                              <a:gd name="T190" fmla="+- 0 -125 -211"/>
                              <a:gd name="T191" fmla="*/ -125 h 1293"/>
                              <a:gd name="T192" fmla="+- 0 1533 1087"/>
                              <a:gd name="T193" fmla="*/ T192 w 593"/>
                              <a:gd name="T194" fmla="+- 0 -171 -211"/>
                              <a:gd name="T195" fmla="*/ -171 h 1293"/>
                              <a:gd name="T196" fmla="+- 0 1462 1087"/>
                              <a:gd name="T197" fmla="*/ T196 w 593"/>
                              <a:gd name="T198" fmla="+- 0 -201 -211"/>
                              <a:gd name="T199" fmla="*/ -201 h 1293"/>
                              <a:gd name="T200" fmla="+- 0 1383 1087"/>
                              <a:gd name="T201" fmla="*/ T200 w 593"/>
                              <a:gd name="T202" fmla="+- 0 -211 -211"/>
                              <a:gd name="T203" fmla="*/ -211 h 12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593" h="1293">
                                <a:moveTo>
                                  <a:pt x="296" y="0"/>
                                </a:moveTo>
                                <a:lnTo>
                                  <a:pt x="217" y="10"/>
                                </a:lnTo>
                                <a:lnTo>
                                  <a:pt x="147" y="40"/>
                                </a:lnTo>
                                <a:lnTo>
                                  <a:pt x="87" y="86"/>
                                </a:lnTo>
                                <a:lnTo>
                                  <a:pt x="40" y="146"/>
                                </a:lnTo>
                                <a:lnTo>
                                  <a:pt x="10" y="217"/>
                                </a:lnTo>
                                <a:lnTo>
                                  <a:pt x="0" y="296"/>
                                </a:lnTo>
                                <a:lnTo>
                                  <a:pt x="0" y="996"/>
                                </a:lnTo>
                                <a:lnTo>
                                  <a:pt x="10" y="1075"/>
                                </a:lnTo>
                                <a:lnTo>
                                  <a:pt x="40" y="1146"/>
                                </a:lnTo>
                                <a:lnTo>
                                  <a:pt x="87" y="1206"/>
                                </a:lnTo>
                                <a:lnTo>
                                  <a:pt x="147" y="1252"/>
                                </a:lnTo>
                                <a:lnTo>
                                  <a:pt x="217" y="1282"/>
                                </a:lnTo>
                                <a:lnTo>
                                  <a:pt x="296" y="1292"/>
                                </a:lnTo>
                                <a:lnTo>
                                  <a:pt x="375" y="1282"/>
                                </a:lnTo>
                                <a:lnTo>
                                  <a:pt x="446" y="1252"/>
                                </a:lnTo>
                                <a:lnTo>
                                  <a:pt x="505" y="1206"/>
                                </a:lnTo>
                                <a:lnTo>
                                  <a:pt x="552" y="1146"/>
                                </a:lnTo>
                                <a:lnTo>
                                  <a:pt x="582" y="1075"/>
                                </a:lnTo>
                                <a:lnTo>
                                  <a:pt x="592" y="996"/>
                                </a:lnTo>
                                <a:lnTo>
                                  <a:pt x="592" y="574"/>
                                </a:lnTo>
                                <a:lnTo>
                                  <a:pt x="314" y="574"/>
                                </a:lnTo>
                                <a:lnTo>
                                  <a:pt x="314" y="754"/>
                                </a:lnTo>
                                <a:lnTo>
                                  <a:pt x="403" y="754"/>
                                </a:lnTo>
                                <a:lnTo>
                                  <a:pt x="403" y="996"/>
                                </a:lnTo>
                                <a:lnTo>
                                  <a:pt x="394" y="1038"/>
                                </a:lnTo>
                                <a:lnTo>
                                  <a:pt x="372" y="1072"/>
                                </a:lnTo>
                                <a:lnTo>
                                  <a:pt x="338" y="1095"/>
                                </a:lnTo>
                                <a:lnTo>
                                  <a:pt x="296" y="1103"/>
                                </a:lnTo>
                                <a:lnTo>
                                  <a:pt x="254" y="1095"/>
                                </a:lnTo>
                                <a:lnTo>
                                  <a:pt x="221" y="1072"/>
                                </a:lnTo>
                                <a:lnTo>
                                  <a:pt x="198" y="1038"/>
                                </a:lnTo>
                                <a:lnTo>
                                  <a:pt x="189" y="996"/>
                                </a:lnTo>
                                <a:lnTo>
                                  <a:pt x="189" y="296"/>
                                </a:lnTo>
                                <a:lnTo>
                                  <a:pt x="198" y="254"/>
                                </a:lnTo>
                                <a:lnTo>
                                  <a:pt x="221" y="220"/>
                                </a:lnTo>
                                <a:lnTo>
                                  <a:pt x="254" y="197"/>
                                </a:lnTo>
                                <a:lnTo>
                                  <a:pt x="296" y="189"/>
                                </a:lnTo>
                                <a:lnTo>
                                  <a:pt x="338" y="197"/>
                                </a:lnTo>
                                <a:lnTo>
                                  <a:pt x="372" y="220"/>
                                </a:lnTo>
                                <a:lnTo>
                                  <a:pt x="394" y="254"/>
                                </a:lnTo>
                                <a:lnTo>
                                  <a:pt x="403" y="296"/>
                                </a:lnTo>
                                <a:lnTo>
                                  <a:pt x="403" y="440"/>
                                </a:lnTo>
                                <a:lnTo>
                                  <a:pt x="592" y="440"/>
                                </a:lnTo>
                                <a:lnTo>
                                  <a:pt x="592" y="296"/>
                                </a:lnTo>
                                <a:lnTo>
                                  <a:pt x="582" y="217"/>
                                </a:lnTo>
                                <a:lnTo>
                                  <a:pt x="552" y="146"/>
                                </a:lnTo>
                                <a:lnTo>
                                  <a:pt x="505" y="86"/>
                                </a:lnTo>
                                <a:lnTo>
                                  <a:pt x="446" y="40"/>
                                </a:lnTo>
                                <a:lnTo>
                                  <a:pt x="375" y="10"/>
                                </a:lnTo>
                                <a:lnTo>
                                  <a:pt x="2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6601A8" id="Group 95" o:spid="_x0000_s1026" style="position:absolute;margin-left:54.35pt;margin-top:-10.55pt;width:70.45pt;height:64.65pt;z-index:-251658240;mso-position-horizontal-relative:page" coordorigin="1087,-211" coordsize="1409,12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27" type="#_x0000_t75" style="position:absolute;left:1276;top:-199;width:1220;height:12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">
                  <v:imagedata r:id="rId7" o:title=""/>
                  <o:lock v:ext="edit" aspectratio="f"/>
                </v:shape>
                <v:shape id="Freeform 96" o:spid="_x0000_s1028" style="position:absolute;left:1086;top:-212;width:593;height:1293;visibility:visible;mso-wrap-style:square;v-text-anchor:top" coordsize="593,12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" path="m296,l217,10,147,40,87,86,40,146,10,217,,296,,996r10,79l40,1146r47,60l147,1252r70,30l296,1292r79,-10l446,1252r59,-46l552,1146r30,-71l592,996r,-422l314,574r,180l403,754r,242l394,1038r-22,34l338,1095r-42,8l254,1095r-33,-23l198,1038r-9,-42l189,296r9,-42l221,220r33,-23l296,189r42,8l372,220r22,34l403,296r,144l592,440r,-144l582,217,552,146,505,86,446,40,375,10,296,xe" stroked="f">
                  <v:path arrowok="t" o:connecttype="custom" o:connectlocs="296,-211;217,-201;147,-171;87,-125;40,-65;10,6;0,85;0,785;10,864;40,935;87,995;147,1041;217,1071;296,1081;375,1071;446,1041;505,995;552,935;582,864;592,785;592,363;314,363;314,543;403,543;403,785;394,827;372,861;338,884;296,892;254,884;221,861;198,827;189,785;189,85;198,43;221,9;254,-14;296,-22;338,-14;372,9;394,43;403,85;403,229;592,229;592,85;582,6;552,-65;505,-125;446,-171;375,-201;296,-211" o:connectangles="0,0,0,0,0,0,0,0,0,0,0,0,0,0,0,0,0,0,0,0,0,0,0,0,0,0,0,0,0,0,0,0,0,0,0,0,0,0,0,0,0,0,0,0,0,0,0,0,0,0,0"/>
                </v:shape>
                <w10:wrap anchorx="page"/>
              </v:group>
            </w:pict>
          </mc:Fallback>
        </mc:AlternateContent>
      </w:r>
      <w:r w:rsidR="00086D5F">
        <w:rPr>
          <w:color w:val="335970"/>
        </w:rPr>
        <w:t xml:space="preserve">MDRT </w:t>
      </w:r>
      <w:r w:rsidR="00086D5F">
        <w:rPr>
          <w:color w:val="F2A334"/>
        </w:rPr>
        <w:t>GLOBAL SERVICES</w:t>
      </w:r>
    </w:p>
    <w:p w14:paraId="114A46E3" w14:textId="77777777" w:rsidR="000261BC" w:rsidRDefault="00086D5F">
      <w:pPr>
        <w:pStyle w:val="BodyText"/>
        <w:spacing w:before="5"/>
        <w:rPr>
          <w:b/>
          <w:sz w:val="10"/>
        </w:rPr>
      </w:pPr>
      <w:r>
        <w:br w:type="column"/>
      </w:r>
    </w:p>
    <w:p w14:paraId="698E3586" w14:textId="43994831" w:rsidR="000261BC" w:rsidRDefault="00086D5F">
      <w:pPr>
        <w:pStyle w:val="BodyText"/>
        <w:ind w:left="1483"/>
      </w:pPr>
      <w:r>
        <w:rPr>
          <w:color w:val="335970"/>
          <w:w w:val="105"/>
        </w:rPr>
        <w:t>T</w:t>
      </w:r>
      <w:r>
        <w:rPr>
          <w:color w:val="44697C"/>
          <w:w w:val="105"/>
        </w:rPr>
        <w:t xml:space="preserve">:  </w:t>
      </w:r>
      <w:r>
        <w:rPr>
          <w:color w:val="335970"/>
          <w:w w:val="105"/>
        </w:rPr>
        <w:t xml:space="preserve">+1 </w:t>
      </w:r>
      <w:r>
        <w:rPr>
          <w:color w:val="44697C"/>
          <w:w w:val="105"/>
        </w:rPr>
        <w:t>847 692</w:t>
      </w:r>
      <w:r w:rsidR="005D22F4">
        <w:rPr>
          <w:color w:val="44697C"/>
          <w:w w:val="105"/>
        </w:rPr>
        <w:t xml:space="preserve"> </w:t>
      </w:r>
      <w:r>
        <w:rPr>
          <w:color w:val="44697C"/>
          <w:w w:val="105"/>
        </w:rPr>
        <w:t>6378</w:t>
      </w:r>
    </w:p>
    <w:p w14:paraId="0FA84553" w14:textId="16EBF061" w:rsidR="000261BC" w:rsidRDefault="00086D5F">
      <w:pPr>
        <w:pStyle w:val="BodyText"/>
        <w:spacing w:before="30"/>
        <w:ind w:left="1486"/>
      </w:pPr>
      <w:r>
        <w:rPr>
          <w:color w:val="335970"/>
          <w:w w:val="105"/>
        </w:rPr>
        <w:t xml:space="preserve">F:   +1 </w:t>
      </w:r>
      <w:r>
        <w:rPr>
          <w:color w:val="44697C"/>
          <w:w w:val="105"/>
        </w:rPr>
        <w:t>847 518</w:t>
      </w:r>
      <w:r>
        <w:rPr>
          <w:color w:val="44697C"/>
          <w:spacing w:val="15"/>
          <w:w w:val="105"/>
        </w:rPr>
        <w:t xml:space="preserve"> </w:t>
      </w:r>
      <w:r>
        <w:rPr>
          <w:color w:val="44697C"/>
          <w:w w:val="105"/>
        </w:rPr>
        <w:t>8921</w:t>
      </w:r>
    </w:p>
    <w:p w14:paraId="6D94E5E6" w14:textId="77777777" w:rsidR="005D22F4" w:rsidRDefault="00086D5F">
      <w:pPr>
        <w:pStyle w:val="BodyText"/>
        <w:spacing w:before="21" w:line="285" w:lineRule="auto"/>
        <w:ind w:left="1731" w:right="86" w:hanging="246"/>
        <w:rPr>
          <w:color w:val="44697C"/>
          <w:w w:val="105"/>
        </w:rPr>
      </w:pPr>
      <w:r w:rsidRPr="005D22F4">
        <w:rPr>
          <w:bCs/>
          <w:color w:val="335970"/>
          <w:w w:val="105"/>
        </w:rPr>
        <w:t>A</w:t>
      </w:r>
      <w:r w:rsidRPr="005D22F4">
        <w:rPr>
          <w:bCs/>
          <w:color w:val="44697C"/>
          <w:w w:val="105"/>
        </w:rPr>
        <w:t>:</w:t>
      </w:r>
      <w:r w:rsidRPr="005D22F4">
        <w:rPr>
          <w:color w:val="44697C"/>
          <w:w w:val="105"/>
        </w:rPr>
        <w:t xml:space="preserve"> </w:t>
      </w:r>
      <w:r w:rsidR="005D22F4" w:rsidRPr="005D22F4">
        <w:rPr>
          <w:color w:val="44697C"/>
          <w:w w:val="105"/>
        </w:rPr>
        <w:t xml:space="preserve"> </w:t>
      </w:r>
      <w:r w:rsidR="005D22F4">
        <w:rPr>
          <w:color w:val="44697C"/>
          <w:w w:val="105"/>
        </w:rPr>
        <w:t xml:space="preserve"> </w:t>
      </w:r>
      <w:r w:rsidRPr="005D22F4">
        <w:rPr>
          <w:color w:val="44697C"/>
          <w:w w:val="105"/>
        </w:rPr>
        <w:t xml:space="preserve">325 West </w:t>
      </w:r>
      <w:r w:rsidRPr="005D22F4">
        <w:rPr>
          <w:color w:val="335970"/>
          <w:w w:val="105"/>
        </w:rPr>
        <w:t xml:space="preserve">Touhy </w:t>
      </w:r>
      <w:r w:rsidRPr="005D22F4">
        <w:rPr>
          <w:color w:val="44697C"/>
          <w:w w:val="105"/>
        </w:rPr>
        <w:t>Avenue</w:t>
      </w:r>
    </w:p>
    <w:p w14:paraId="45784D5B" w14:textId="20A17868" w:rsidR="000261BC" w:rsidRPr="005D22F4" w:rsidRDefault="00086D5F" w:rsidP="005D22F4">
      <w:pPr>
        <w:pStyle w:val="BodyText"/>
        <w:spacing w:before="21" w:line="285" w:lineRule="auto"/>
        <w:ind w:left="1731" w:right="86"/>
      </w:pPr>
      <w:r w:rsidRPr="005D22F4">
        <w:rPr>
          <w:color w:val="335970"/>
          <w:w w:val="105"/>
        </w:rPr>
        <w:t>Park Ridge</w:t>
      </w:r>
      <w:r w:rsidRPr="005D22F4">
        <w:rPr>
          <w:color w:val="698595"/>
          <w:w w:val="105"/>
        </w:rPr>
        <w:t xml:space="preserve">, </w:t>
      </w:r>
      <w:r w:rsidRPr="005D22F4">
        <w:rPr>
          <w:color w:val="335970"/>
          <w:w w:val="105"/>
        </w:rPr>
        <w:t xml:space="preserve">IL </w:t>
      </w:r>
      <w:r w:rsidRPr="005D22F4">
        <w:rPr>
          <w:color w:val="44697C"/>
          <w:w w:val="105"/>
        </w:rPr>
        <w:t xml:space="preserve">60068 </w:t>
      </w:r>
      <w:r w:rsidRPr="005D22F4">
        <w:rPr>
          <w:color w:val="335970"/>
          <w:w w:val="105"/>
        </w:rPr>
        <w:t>USA</w:t>
      </w:r>
    </w:p>
    <w:p w14:paraId="333C6B7C" w14:textId="77777777" w:rsidR="000261BC" w:rsidRDefault="000261BC">
      <w:pPr>
        <w:spacing w:line="285" w:lineRule="auto"/>
        <w:sectPr w:rsidR="000261BC">
          <w:type w:val="continuous"/>
          <w:pgSz w:w="12240" w:h="15840"/>
          <w:pgMar w:top="1260" w:right="1160" w:bottom="280" w:left="1160" w:header="720" w:footer="720" w:gutter="0"/>
          <w:cols w:num="2" w:space="720" w:equalWidth="0">
            <w:col w:w="2594" w:space="3976"/>
            <w:col w:w="3350"/>
          </w:cols>
        </w:sectPr>
      </w:pPr>
    </w:p>
    <w:p w14:paraId="2FF43C34" w14:textId="77777777" w:rsidR="000261BC" w:rsidRDefault="000261BC">
      <w:pPr>
        <w:pStyle w:val="BodyText"/>
        <w:rPr>
          <w:sz w:val="20"/>
        </w:rPr>
      </w:pPr>
    </w:p>
    <w:p w14:paraId="47B66DA8" w14:textId="77777777" w:rsidR="000261BC" w:rsidRDefault="000261BC">
      <w:pPr>
        <w:pStyle w:val="BodyText"/>
        <w:rPr>
          <w:sz w:val="20"/>
        </w:rPr>
      </w:pPr>
    </w:p>
    <w:p w14:paraId="3C99ACE9" w14:textId="77777777" w:rsidR="00086D5F" w:rsidRPr="001A21AA" w:rsidRDefault="00086D5F" w:rsidP="00086D5F">
      <w:pPr>
        <w:jc w:val="center"/>
        <w:rPr>
          <w:rFonts w:ascii="Times New Roman" w:hAnsi="Times New Roman" w:cs="Times New Roman"/>
          <w:sz w:val="28"/>
          <w:szCs w:val="28"/>
        </w:rPr>
      </w:pPr>
      <w:r w:rsidRPr="001A21AA">
        <w:rPr>
          <w:rFonts w:ascii="Times New Roman" w:hAnsi="Times New Roman" w:cs="Times New Roman"/>
          <w:sz w:val="28"/>
          <w:szCs w:val="28"/>
        </w:rPr>
        <w:t>MDRT Launc</w:t>
      </w:r>
      <w:r>
        <w:rPr>
          <w:rFonts w:ascii="Times New Roman" w:hAnsi="Times New Roman" w:cs="Times New Roman"/>
          <w:sz w:val="28"/>
          <w:szCs w:val="28"/>
        </w:rPr>
        <w:t>h</w:t>
      </w:r>
      <w:r w:rsidRPr="001A21AA">
        <w:rPr>
          <w:rFonts w:ascii="Times New Roman" w:hAnsi="Times New Roman" w:cs="Times New Roman"/>
          <w:sz w:val="28"/>
          <w:szCs w:val="28"/>
        </w:rPr>
        <w:t xml:space="preserve">es MDRT Global Services to Provide </w:t>
      </w:r>
    </w:p>
    <w:p w14:paraId="6E8B292E" w14:textId="77777777" w:rsidR="00086D5F" w:rsidRPr="001A21AA" w:rsidRDefault="00086D5F" w:rsidP="00086D5F">
      <w:pPr>
        <w:jc w:val="center"/>
        <w:rPr>
          <w:rFonts w:ascii="Times New Roman" w:hAnsi="Times New Roman" w:cs="Times New Roman"/>
          <w:sz w:val="28"/>
          <w:szCs w:val="28"/>
        </w:rPr>
      </w:pPr>
      <w:r w:rsidRPr="001A21AA">
        <w:rPr>
          <w:rFonts w:ascii="Times New Roman" w:hAnsi="Times New Roman" w:cs="Times New Roman"/>
          <w:sz w:val="28"/>
          <w:szCs w:val="28"/>
        </w:rPr>
        <w:t>Innovative Growth Opportunities</w:t>
      </w:r>
      <w:r>
        <w:rPr>
          <w:rFonts w:ascii="Times New Roman" w:hAnsi="Times New Roman" w:cs="Times New Roman"/>
          <w:sz w:val="28"/>
          <w:szCs w:val="28"/>
        </w:rPr>
        <w:t xml:space="preserve"> to Financial Services Leaders</w:t>
      </w:r>
      <w:r w:rsidRPr="001A21AA">
        <w:rPr>
          <w:rFonts w:ascii="Times New Roman" w:hAnsi="Times New Roman" w:cs="Times New Roman"/>
          <w:sz w:val="28"/>
          <w:szCs w:val="28"/>
        </w:rPr>
        <w:t xml:space="preserve"> </w:t>
      </w:r>
    </w:p>
    <w:p w14:paraId="6BB7AEF0" w14:textId="77777777" w:rsidR="00086D5F" w:rsidRPr="001A21AA" w:rsidRDefault="00086D5F" w:rsidP="00086D5F">
      <w:pPr>
        <w:rPr>
          <w:rFonts w:ascii="Times New Roman" w:hAnsi="Times New Roman" w:cs="Times New Roman"/>
          <w:sz w:val="28"/>
          <w:szCs w:val="28"/>
        </w:rPr>
      </w:pPr>
    </w:p>
    <w:p w14:paraId="00BF1651" w14:textId="77777777" w:rsidR="00086D5F" w:rsidRPr="001A21AA" w:rsidRDefault="00086D5F" w:rsidP="00086D5F">
      <w:pPr>
        <w:jc w:val="center"/>
        <w:rPr>
          <w:rFonts w:ascii="Times New Roman" w:hAnsi="Times New Roman" w:cs="Times New Roman"/>
          <w:i/>
          <w:sz w:val="24"/>
          <w:szCs w:val="24"/>
        </w:rPr>
      </w:pPr>
      <w:r w:rsidRPr="001A21AA">
        <w:rPr>
          <w:rFonts w:ascii="Times New Roman" w:hAnsi="Times New Roman" w:cs="Times New Roman"/>
          <w:i/>
          <w:sz w:val="24"/>
          <w:szCs w:val="24"/>
        </w:rPr>
        <w:t xml:space="preserve">Separate association within MDRT family of brands to debut </w:t>
      </w:r>
    </w:p>
    <w:p w14:paraId="3DC7CEE8" w14:textId="77777777" w:rsidR="00086D5F" w:rsidRPr="001A21AA" w:rsidRDefault="00086D5F" w:rsidP="00086D5F">
      <w:pPr>
        <w:jc w:val="center"/>
        <w:rPr>
          <w:rFonts w:ascii="Times New Roman" w:hAnsi="Times New Roman" w:cs="Times New Roman"/>
          <w:i/>
          <w:sz w:val="24"/>
          <w:szCs w:val="24"/>
        </w:rPr>
      </w:pPr>
      <w:r w:rsidRPr="001A21AA">
        <w:rPr>
          <w:rFonts w:ascii="Times New Roman" w:hAnsi="Times New Roman" w:cs="Times New Roman"/>
          <w:i/>
          <w:sz w:val="24"/>
          <w:szCs w:val="24"/>
        </w:rPr>
        <w:t>unique pilot membership program January 2021</w:t>
      </w:r>
    </w:p>
    <w:p w14:paraId="35597DF0" w14:textId="77777777" w:rsidR="00086D5F" w:rsidRPr="001A21AA" w:rsidRDefault="00086D5F" w:rsidP="00086D5F">
      <w:pPr>
        <w:jc w:val="center"/>
        <w:rPr>
          <w:rFonts w:ascii="Times New Roman" w:hAnsi="Times New Roman" w:cs="Times New Roman"/>
          <w:i/>
          <w:sz w:val="24"/>
          <w:szCs w:val="24"/>
        </w:rPr>
      </w:pPr>
    </w:p>
    <w:p w14:paraId="45413575" w14:textId="77777777" w:rsidR="00086D5F" w:rsidRDefault="00086D5F" w:rsidP="00086D5F">
      <w:pPr>
        <w:rPr>
          <w:rFonts w:ascii="Times New Roman" w:hAnsi="Times New Roman" w:cs="Times New Roman"/>
          <w:sz w:val="24"/>
          <w:szCs w:val="24"/>
        </w:rPr>
      </w:pPr>
      <w:r w:rsidRPr="001A21AA">
        <w:rPr>
          <w:rFonts w:ascii="Times New Roman" w:hAnsi="Times New Roman" w:cs="Times New Roman"/>
          <w:sz w:val="24"/>
          <w:szCs w:val="24"/>
        </w:rPr>
        <w:t>PARK RIDGE, Ill. (</w:t>
      </w:r>
      <w:r w:rsidRPr="00150280">
        <w:rPr>
          <w:rFonts w:ascii="Times New Roman" w:hAnsi="Times New Roman" w:cs="Times New Roman"/>
          <w:sz w:val="24"/>
          <w:szCs w:val="24"/>
        </w:rPr>
        <w:t>Dec. 2</w:t>
      </w:r>
      <w:r w:rsidRPr="001A21AA">
        <w:rPr>
          <w:rFonts w:ascii="Times New Roman" w:hAnsi="Times New Roman" w:cs="Times New Roman"/>
          <w:sz w:val="24"/>
          <w:szCs w:val="24"/>
        </w:rPr>
        <w:t xml:space="preserve">, 2020) </w:t>
      </w:r>
      <w:r w:rsidRPr="001A21AA">
        <w:rPr>
          <w:rFonts w:ascii="Times New Roman" w:hAnsi="Times New Roman" w:cs="Times New Roman"/>
          <w:color w:val="22313F"/>
          <w:sz w:val="29"/>
          <w:szCs w:val="29"/>
          <w:shd w:val="clear" w:color="auto" w:fill="FFFFFF"/>
        </w:rPr>
        <w:t xml:space="preserve">— </w:t>
      </w:r>
      <w:r w:rsidRPr="001A21AA">
        <w:rPr>
          <w:rFonts w:ascii="Times New Roman" w:hAnsi="Times New Roman" w:cs="Times New Roman"/>
          <w:sz w:val="24"/>
          <w:szCs w:val="24"/>
        </w:rPr>
        <w:t xml:space="preserve">Building on its culture of excellence and providing financial professionals exceptional opportunities for personal and </w:t>
      </w:r>
      <w:r>
        <w:rPr>
          <w:rFonts w:ascii="Times New Roman" w:hAnsi="Times New Roman" w:cs="Times New Roman"/>
          <w:sz w:val="24"/>
          <w:szCs w:val="24"/>
        </w:rPr>
        <w:t>career</w:t>
      </w:r>
      <w:r w:rsidRPr="001A21AA">
        <w:rPr>
          <w:rFonts w:ascii="Times New Roman" w:hAnsi="Times New Roman" w:cs="Times New Roman"/>
          <w:sz w:val="24"/>
          <w:szCs w:val="24"/>
        </w:rPr>
        <w:t xml:space="preserve"> growth, Million Dollar Round Table (MDRT) is expanding its </w:t>
      </w:r>
      <w:r>
        <w:rPr>
          <w:rFonts w:ascii="Times New Roman" w:hAnsi="Times New Roman" w:cs="Times New Roman"/>
          <w:sz w:val="24"/>
          <w:szCs w:val="24"/>
        </w:rPr>
        <w:t>family of brands</w:t>
      </w:r>
      <w:r w:rsidRPr="001A21AA">
        <w:rPr>
          <w:rFonts w:ascii="Times New Roman" w:hAnsi="Times New Roman" w:cs="Times New Roman"/>
          <w:sz w:val="24"/>
          <w:szCs w:val="24"/>
        </w:rPr>
        <w:t xml:space="preserve"> with the introduction of </w:t>
      </w:r>
      <w:hyperlink r:id="rId8" w:history="1">
        <w:r w:rsidRPr="001A21AA">
          <w:rPr>
            <w:rStyle w:val="Hyperlink"/>
            <w:rFonts w:ascii="Times New Roman" w:hAnsi="Times New Roman" w:cs="Times New Roman"/>
            <w:sz w:val="24"/>
            <w:szCs w:val="24"/>
          </w:rPr>
          <w:t>MDRT Global Services</w:t>
        </w:r>
      </w:hyperlink>
      <w:r w:rsidRPr="001A21AA">
        <w:rPr>
          <w:rFonts w:ascii="Times New Roman" w:hAnsi="Times New Roman" w:cs="Times New Roman"/>
          <w:sz w:val="24"/>
          <w:szCs w:val="24"/>
        </w:rPr>
        <w:t xml:space="preserve">. </w:t>
      </w:r>
      <w:r>
        <w:rPr>
          <w:rFonts w:ascii="Times New Roman" w:hAnsi="Times New Roman" w:cs="Times New Roman"/>
          <w:sz w:val="24"/>
          <w:szCs w:val="24"/>
        </w:rPr>
        <w:t>A distinct, individual membership association c</w:t>
      </w:r>
      <w:r w:rsidRPr="001A21AA">
        <w:rPr>
          <w:rFonts w:ascii="Times New Roman" w:hAnsi="Times New Roman" w:cs="Times New Roman"/>
          <w:sz w:val="24"/>
          <w:szCs w:val="24"/>
        </w:rPr>
        <w:t xml:space="preserve">reated exclusively for </w:t>
      </w:r>
      <w:r>
        <w:rPr>
          <w:rFonts w:ascii="Times New Roman" w:hAnsi="Times New Roman" w:cs="Times New Roman"/>
          <w:sz w:val="24"/>
          <w:szCs w:val="24"/>
        </w:rPr>
        <w:t>field and home office leaders</w:t>
      </w:r>
      <w:r w:rsidRPr="001A21AA">
        <w:rPr>
          <w:rFonts w:ascii="Times New Roman" w:hAnsi="Times New Roman" w:cs="Times New Roman"/>
          <w:sz w:val="24"/>
          <w:szCs w:val="24"/>
        </w:rPr>
        <w:t>, MDRT Global Services will introduce its initial offerings and build an inaugural member base with a pilot program</w:t>
      </w:r>
      <w:r>
        <w:rPr>
          <w:rFonts w:ascii="Times New Roman" w:hAnsi="Times New Roman" w:cs="Times New Roman"/>
          <w:sz w:val="24"/>
          <w:szCs w:val="24"/>
        </w:rPr>
        <w:t xml:space="preserve"> in select</w:t>
      </w:r>
      <w:r w:rsidRPr="009371B3">
        <w:rPr>
          <w:rFonts w:ascii="Times New Roman" w:hAnsi="Times New Roman" w:cs="Times New Roman"/>
          <w:color w:val="FF0000"/>
          <w:sz w:val="24"/>
          <w:szCs w:val="24"/>
        </w:rPr>
        <w:t xml:space="preserve"> </w:t>
      </w:r>
      <w:r>
        <w:rPr>
          <w:rFonts w:ascii="Times New Roman" w:hAnsi="Times New Roman" w:cs="Times New Roman"/>
          <w:sz w:val="24"/>
          <w:szCs w:val="24"/>
        </w:rPr>
        <w:t>countries beginning o</w:t>
      </w:r>
      <w:r w:rsidRPr="001A21AA">
        <w:rPr>
          <w:rFonts w:ascii="Times New Roman" w:hAnsi="Times New Roman" w:cs="Times New Roman"/>
          <w:sz w:val="24"/>
          <w:szCs w:val="24"/>
        </w:rPr>
        <w:t>n January</w:t>
      </w:r>
      <w:r>
        <w:rPr>
          <w:rFonts w:ascii="Times New Roman" w:hAnsi="Times New Roman" w:cs="Times New Roman"/>
          <w:sz w:val="24"/>
          <w:szCs w:val="24"/>
        </w:rPr>
        <w:t xml:space="preserve"> 1,</w:t>
      </w:r>
      <w:r w:rsidRPr="001A21AA">
        <w:rPr>
          <w:rFonts w:ascii="Times New Roman" w:hAnsi="Times New Roman" w:cs="Times New Roman"/>
          <w:sz w:val="24"/>
          <w:szCs w:val="24"/>
        </w:rPr>
        <w:t xml:space="preserve"> 2021.</w:t>
      </w:r>
      <w:r>
        <w:rPr>
          <w:rFonts w:ascii="Times New Roman" w:hAnsi="Times New Roman" w:cs="Times New Roman"/>
          <w:sz w:val="24"/>
          <w:szCs w:val="24"/>
        </w:rPr>
        <w:t xml:space="preserve"> </w:t>
      </w:r>
    </w:p>
    <w:p w14:paraId="71AC981A" w14:textId="77777777" w:rsidR="00086D5F" w:rsidRDefault="00086D5F" w:rsidP="00086D5F">
      <w:pPr>
        <w:rPr>
          <w:rFonts w:ascii="Times New Roman" w:hAnsi="Times New Roman" w:cs="Times New Roman"/>
          <w:sz w:val="24"/>
          <w:szCs w:val="24"/>
        </w:rPr>
      </w:pPr>
    </w:p>
    <w:p w14:paraId="05540C0B" w14:textId="77777777" w:rsidR="00086D5F" w:rsidRDefault="00086D5F" w:rsidP="00086D5F">
      <w:pPr>
        <w:rPr>
          <w:rFonts w:ascii="Times New Roman" w:hAnsi="Times New Roman" w:cs="Times New Roman"/>
          <w:sz w:val="24"/>
          <w:szCs w:val="24"/>
        </w:rPr>
      </w:pPr>
      <w:r>
        <w:rPr>
          <w:rFonts w:ascii="Times New Roman" w:hAnsi="Times New Roman" w:cs="Times New Roman"/>
          <w:sz w:val="24"/>
          <w:szCs w:val="24"/>
        </w:rPr>
        <w:t>MDRT Global Services membership benefits include diverse opportunities for innovative leadership development, enhanced agency productivity and deeper engagement within the MDRT community. With access to impactful tools that allow field and home office leaders to inspire a culture of excellence within their organizations, MDRT Global Services members will refine their management skills while also supporting their advisors and influencing their advisors’ success.</w:t>
      </w:r>
    </w:p>
    <w:p w14:paraId="045EB95F" w14:textId="77777777" w:rsidR="00086D5F" w:rsidRDefault="00086D5F" w:rsidP="00086D5F">
      <w:pPr>
        <w:rPr>
          <w:rFonts w:ascii="Times New Roman" w:hAnsi="Times New Roman" w:cs="Times New Roman"/>
          <w:sz w:val="24"/>
          <w:szCs w:val="24"/>
        </w:rPr>
      </w:pPr>
    </w:p>
    <w:p w14:paraId="40FA2DE7" w14:textId="77777777" w:rsidR="00086D5F" w:rsidRDefault="00086D5F" w:rsidP="00086D5F">
      <w:pPr>
        <w:rPr>
          <w:rFonts w:ascii="Times New Roman" w:hAnsi="Times New Roman" w:cs="Times New Roman"/>
          <w:sz w:val="24"/>
          <w:szCs w:val="24"/>
        </w:rPr>
      </w:pPr>
      <w:r>
        <w:rPr>
          <w:rFonts w:ascii="Times New Roman" w:hAnsi="Times New Roman" w:cs="Times New Roman"/>
          <w:sz w:val="24"/>
          <w:szCs w:val="24"/>
        </w:rPr>
        <w:t>“MDRT’s passion for supporting the leadership development of financial services professionals through innovative offerings drives everything we do,” said Ian Green, Dip PFS, 95</w:t>
      </w:r>
      <w:r w:rsidRPr="00DD4426">
        <w:rPr>
          <w:rFonts w:ascii="Times New Roman" w:hAnsi="Times New Roman" w:cs="Times New Roman"/>
          <w:sz w:val="24"/>
          <w:szCs w:val="24"/>
          <w:vertAlign w:val="superscript"/>
        </w:rPr>
        <w:t>th</w:t>
      </w:r>
      <w:r>
        <w:rPr>
          <w:rFonts w:ascii="Times New Roman" w:hAnsi="Times New Roman" w:cs="Times New Roman"/>
          <w:sz w:val="24"/>
          <w:szCs w:val="24"/>
        </w:rPr>
        <w:t xml:space="preserve"> MDRT President. “With the introduction of MDRT Global Services, we will empower field and home office leaders to be as effective and productive as they can be, and further infuse the MDRT culture into their organizations so MDRT Global Services members and their teams can continue to excel.”</w:t>
      </w:r>
    </w:p>
    <w:p w14:paraId="58BFE031" w14:textId="77777777" w:rsidR="00086D5F" w:rsidRDefault="00086D5F" w:rsidP="00086D5F">
      <w:pPr>
        <w:rPr>
          <w:rFonts w:ascii="Times New Roman" w:hAnsi="Times New Roman" w:cs="Times New Roman"/>
          <w:sz w:val="24"/>
          <w:szCs w:val="24"/>
        </w:rPr>
      </w:pPr>
    </w:p>
    <w:p w14:paraId="54089982" w14:textId="77777777" w:rsidR="00086D5F" w:rsidRPr="004716D3" w:rsidRDefault="00086D5F" w:rsidP="00086D5F">
      <w:pPr>
        <w:rPr>
          <w:rFonts w:ascii="Times New Roman" w:hAnsi="Times New Roman" w:cs="Times New Roman"/>
          <w:sz w:val="24"/>
          <w:szCs w:val="24"/>
        </w:rPr>
      </w:pPr>
      <w:r w:rsidRPr="004716D3">
        <w:rPr>
          <w:rFonts w:ascii="Times New Roman" w:hAnsi="Times New Roman" w:cs="Times New Roman"/>
          <w:sz w:val="24"/>
          <w:szCs w:val="24"/>
        </w:rPr>
        <w:t xml:space="preserve">Financial services professionals who are field and home office leaders may join the MDRT Global Services pilot program beginning in December 2020. Pilot members, in exchange for providing ongoing insight and program feedback, will receive a complimentary </w:t>
      </w:r>
      <w:r w:rsidRPr="00086D5F">
        <w:rPr>
          <w:rFonts w:ascii="Times New Roman" w:hAnsi="Times New Roman" w:cs="Times New Roman"/>
          <w:sz w:val="24"/>
          <w:szCs w:val="24"/>
        </w:rPr>
        <w:t>two-year</w:t>
      </w:r>
      <w:r w:rsidRPr="004716D3">
        <w:rPr>
          <w:rFonts w:ascii="Times New Roman" w:hAnsi="Times New Roman" w:cs="Times New Roman"/>
          <w:sz w:val="24"/>
          <w:szCs w:val="24"/>
        </w:rPr>
        <w:t xml:space="preserve"> membership and will have the unique ability to shape MDRT Global Services’ customized offerings. This feedback will ensure MDRT Global Services can best meet its members’ leadership growth and development needs. Pilot program input will be used to refine offerings for the paid membership program to be introduced at its conclusion.</w:t>
      </w:r>
    </w:p>
    <w:p w14:paraId="68F5E4AB" w14:textId="77777777" w:rsidR="00086D5F" w:rsidRDefault="00086D5F" w:rsidP="00086D5F">
      <w:pPr>
        <w:rPr>
          <w:rFonts w:ascii="Times New Roman" w:hAnsi="Times New Roman" w:cs="Times New Roman"/>
          <w:sz w:val="24"/>
          <w:szCs w:val="24"/>
        </w:rPr>
      </w:pPr>
    </w:p>
    <w:p w14:paraId="3C526929" w14:textId="77777777" w:rsidR="00086D5F" w:rsidRDefault="00086D5F" w:rsidP="00086D5F">
      <w:pPr>
        <w:rPr>
          <w:rFonts w:ascii="Times New Roman" w:hAnsi="Times New Roman" w:cs="Times New Roman"/>
          <w:sz w:val="24"/>
          <w:szCs w:val="24"/>
        </w:rPr>
      </w:pPr>
      <w:r>
        <w:rPr>
          <w:rFonts w:ascii="Times New Roman" w:hAnsi="Times New Roman" w:cs="Times New Roman"/>
          <w:sz w:val="24"/>
          <w:szCs w:val="24"/>
        </w:rPr>
        <w:t>“Members of each association within our family of brands expect a world-class experience that brings them exceptional value and provides a clear path to financial services excellence. We look forward to welcoming field and home office leaders to MDRT Global Services and are committed to recognizing their achievements as field leaders,” Green said.</w:t>
      </w:r>
    </w:p>
    <w:p w14:paraId="40991918" w14:textId="77777777" w:rsidR="00086D5F" w:rsidRDefault="00086D5F" w:rsidP="00086D5F">
      <w:pPr>
        <w:rPr>
          <w:rFonts w:ascii="Times New Roman" w:hAnsi="Times New Roman" w:cs="Times New Roman"/>
          <w:sz w:val="24"/>
          <w:szCs w:val="24"/>
        </w:rPr>
      </w:pPr>
    </w:p>
    <w:p w14:paraId="4C648755" w14:textId="77777777" w:rsidR="00086D5F" w:rsidRDefault="00086D5F" w:rsidP="00086D5F">
      <w:pPr>
        <w:rPr>
          <w:rFonts w:ascii="Times New Roman" w:hAnsi="Times New Roman" w:cs="Times New Roman"/>
          <w:sz w:val="24"/>
          <w:szCs w:val="24"/>
        </w:rPr>
      </w:pPr>
      <w:r>
        <w:rPr>
          <w:rFonts w:ascii="Times New Roman" w:hAnsi="Times New Roman" w:cs="Times New Roman"/>
          <w:sz w:val="24"/>
          <w:szCs w:val="24"/>
        </w:rPr>
        <w:t xml:space="preserve">Field and home office leaders interested in learning more about MDRT Global Services and applying for pilot program membership can visit </w:t>
      </w:r>
      <w:hyperlink r:id="rId9" w:history="1">
        <w:r w:rsidRPr="00314BFE">
          <w:rPr>
            <w:rStyle w:val="Hyperlink"/>
            <w:rFonts w:ascii="Times New Roman" w:hAnsi="Times New Roman" w:cs="Times New Roman"/>
            <w:sz w:val="24"/>
            <w:szCs w:val="24"/>
          </w:rPr>
          <w:t>www.mdrtgs.org</w:t>
        </w:r>
      </w:hyperlink>
      <w:r>
        <w:rPr>
          <w:rFonts w:ascii="Times New Roman" w:hAnsi="Times New Roman" w:cs="Times New Roman"/>
          <w:sz w:val="24"/>
          <w:szCs w:val="24"/>
        </w:rPr>
        <w:t xml:space="preserve">. </w:t>
      </w:r>
    </w:p>
    <w:p w14:paraId="2CB5517B" w14:textId="77777777" w:rsidR="00086D5F" w:rsidRDefault="00086D5F" w:rsidP="00086D5F">
      <w:pPr>
        <w:rPr>
          <w:rFonts w:ascii="Times New Roman" w:hAnsi="Times New Roman" w:cs="Times New Roman"/>
          <w:b/>
          <w:sz w:val="24"/>
          <w:szCs w:val="24"/>
        </w:rPr>
      </w:pPr>
    </w:p>
    <w:p w14:paraId="4303A8C9" w14:textId="77777777" w:rsidR="00086D5F" w:rsidRDefault="00086D5F" w:rsidP="00086D5F">
      <w:pPr>
        <w:rPr>
          <w:rFonts w:ascii="Times New Roman" w:hAnsi="Times New Roman" w:cs="Times New Roman"/>
          <w:b/>
          <w:sz w:val="24"/>
          <w:szCs w:val="24"/>
        </w:rPr>
      </w:pPr>
    </w:p>
    <w:p w14:paraId="7E6EFD55" w14:textId="77777777" w:rsidR="00086D5F" w:rsidRDefault="00086D5F" w:rsidP="00086D5F">
      <w:pPr>
        <w:rPr>
          <w:rFonts w:ascii="Times New Roman" w:hAnsi="Times New Roman" w:cs="Times New Roman"/>
          <w:b/>
          <w:sz w:val="24"/>
          <w:szCs w:val="24"/>
        </w:rPr>
      </w:pPr>
    </w:p>
    <w:p w14:paraId="5FE50D65" w14:textId="77777777" w:rsidR="002922FF" w:rsidRDefault="002922FF" w:rsidP="002922FF">
      <w:pPr>
        <w:pStyle w:val="Heading1"/>
        <w:tabs>
          <w:tab w:val="left" w:pos="8242"/>
        </w:tabs>
        <w:ind w:firstLine="0"/>
        <w:sectPr w:rsidR="002922FF">
          <w:type w:val="continuous"/>
          <w:pgSz w:w="12240" w:h="15840"/>
          <w:pgMar w:top="1260" w:right="1160" w:bottom="280" w:left="1160" w:header="720" w:footer="720" w:gutter="0"/>
          <w:cols w:space="720"/>
        </w:sectPr>
      </w:pPr>
      <w:r>
        <w:rPr>
          <w:color w:val="335970"/>
          <w:w w:val="110"/>
        </w:rPr>
        <w:t>BUILDING LEADERS TO</w:t>
      </w:r>
      <w:r>
        <w:rPr>
          <w:color w:val="335970"/>
          <w:spacing w:val="28"/>
          <w:w w:val="110"/>
        </w:rPr>
        <w:t xml:space="preserve"> </w:t>
      </w:r>
      <w:r>
        <w:rPr>
          <w:color w:val="335970"/>
          <w:w w:val="110"/>
        </w:rPr>
        <w:t>BUILD</w:t>
      </w:r>
      <w:r>
        <w:rPr>
          <w:color w:val="335970"/>
          <w:spacing w:val="7"/>
          <w:w w:val="110"/>
        </w:rPr>
        <w:t xml:space="preserve"> </w:t>
      </w:r>
      <w:r>
        <w:rPr>
          <w:color w:val="335970"/>
          <w:w w:val="110"/>
        </w:rPr>
        <w:t>SUCCESS</w:t>
      </w:r>
      <w:r>
        <w:rPr>
          <w:color w:val="335970"/>
          <w:w w:val="110"/>
        </w:rPr>
        <w:tab/>
        <w:t>MDRTGS.ORG</w:t>
      </w:r>
    </w:p>
    <w:p w14:paraId="3FD534D3" w14:textId="77777777" w:rsidR="00086D5F" w:rsidRDefault="00086D5F" w:rsidP="00086D5F">
      <w:pPr>
        <w:rPr>
          <w:rFonts w:ascii="Times New Roman" w:hAnsi="Times New Roman" w:cs="Times New Roman"/>
          <w:b/>
          <w:sz w:val="24"/>
          <w:szCs w:val="24"/>
        </w:rPr>
      </w:pPr>
      <w:r w:rsidRPr="00AA02A6">
        <w:rPr>
          <w:rFonts w:ascii="Times New Roman" w:hAnsi="Times New Roman" w:cs="Times New Roman"/>
          <w:b/>
          <w:sz w:val="24"/>
          <w:szCs w:val="24"/>
        </w:rPr>
        <w:lastRenderedPageBreak/>
        <w:t>About MDRT Global Services</w:t>
      </w:r>
    </w:p>
    <w:p w14:paraId="7158463D" w14:textId="77777777" w:rsidR="00086D5F" w:rsidRPr="001560A0" w:rsidRDefault="00086D5F" w:rsidP="00086D5F">
      <w:pPr>
        <w:rPr>
          <w:rFonts w:ascii="Times New Roman" w:hAnsi="Times New Roman" w:cs="Times New Roman"/>
          <w:sz w:val="24"/>
          <w:szCs w:val="24"/>
        </w:rPr>
      </w:pPr>
      <w:r w:rsidRPr="001560A0">
        <w:rPr>
          <w:rFonts w:ascii="Times New Roman" w:hAnsi="Times New Roman" w:cs="Times New Roman"/>
          <w:sz w:val="24"/>
          <w:szCs w:val="24"/>
        </w:rPr>
        <w:t xml:space="preserve">As the newest offering under the </w:t>
      </w:r>
      <w:r>
        <w:rPr>
          <w:rFonts w:ascii="Times New Roman" w:hAnsi="Times New Roman" w:cs="Times New Roman"/>
          <w:sz w:val="24"/>
          <w:szCs w:val="24"/>
        </w:rPr>
        <w:t xml:space="preserve">global </w:t>
      </w:r>
      <w:r w:rsidRPr="001560A0">
        <w:rPr>
          <w:rFonts w:ascii="Times New Roman" w:hAnsi="Times New Roman" w:cs="Times New Roman"/>
          <w:sz w:val="24"/>
          <w:szCs w:val="24"/>
        </w:rPr>
        <w:t xml:space="preserve">MDRT family of brands, MDRT Global Services </w:t>
      </w:r>
      <w:r>
        <w:rPr>
          <w:rFonts w:ascii="Times New Roman" w:hAnsi="Times New Roman" w:cs="Times New Roman"/>
          <w:sz w:val="24"/>
          <w:szCs w:val="24"/>
        </w:rPr>
        <w:t>was created</w:t>
      </w:r>
      <w:r w:rsidRPr="001560A0">
        <w:rPr>
          <w:rFonts w:ascii="Times New Roman" w:hAnsi="Times New Roman" w:cs="Times New Roman"/>
          <w:sz w:val="24"/>
          <w:szCs w:val="24"/>
        </w:rPr>
        <w:t xml:space="preserve"> exclusively for financial services </w:t>
      </w:r>
      <w:r>
        <w:rPr>
          <w:rFonts w:ascii="Times New Roman" w:hAnsi="Times New Roman" w:cs="Times New Roman"/>
          <w:sz w:val="24"/>
          <w:szCs w:val="24"/>
        </w:rPr>
        <w:t>field and home office leaders</w:t>
      </w:r>
      <w:r w:rsidRPr="001560A0">
        <w:rPr>
          <w:rFonts w:ascii="Times New Roman" w:hAnsi="Times New Roman" w:cs="Times New Roman"/>
          <w:sz w:val="24"/>
          <w:szCs w:val="24"/>
        </w:rPr>
        <w:t>. As a separate</w:t>
      </w:r>
      <w:r>
        <w:rPr>
          <w:rFonts w:ascii="Times New Roman" w:hAnsi="Times New Roman" w:cs="Times New Roman"/>
          <w:sz w:val="24"/>
          <w:szCs w:val="24"/>
        </w:rPr>
        <w:t>, individual membership</w:t>
      </w:r>
      <w:r w:rsidRPr="001560A0">
        <w:rPr>
          <w:rFonts w:ascii="Times New Roman" w:hAnsi="Times New Roman" w:cs="Times New Roman"/>
          <w:sz w:val="24"/>
          <w:szCs w:val="24"/>
        </w:rPr>
        <w:t xml:space="preserve"> association with innovative program offerings, MDRT Global Services provides </w:t>
      </w:r>
      <w:r>
        <w:rPr>
          <w:rFonts w:ascii="Times New Roman" w:hAnsi="Times New Roman" w:cs="Times New Roman"/>
          <w:sz w:val="24"/>
          <w:szCs w:val="24"/>
        </w:rPr>
        <w:t xml:space="preserve">its members with </w:t>
      </w:r>
      <w:r w:rsidRPr="001560A0">
        <w:rPr>
          <w:rFonts w:ascii="Times New Roman" w:hAnsi="Times New Roman" w:cs="Times New Roman"/>
          <w:sz w:val="24"/>
          <w:szCs w:val="24"/>
        </w:rPr>
        <w:t>exceptional value and leadership growth opportunities. MDRT Global Services membership allows increased engagement within the MDRT community while</w:t>
      </w:r>
      <w:r>
        <w:rPr>
          <w:rFonts w:ascii="Times New Roman" w:hAnsi="Times New Roman" w:cs="Times New Roman"/>
          <w:sz w:val="24"/>
          <w:szCs w:val="24"/>
        </w:rPr>
        <w:t xml:space="preserve"> allowing leaders to develop</w:t>
      </w:r>
      <w:r w:rsidRPr="001560A0">
        <w:rPr>
          <w:rFonts w:ascii="Times New Roman" w:hAnsi="Times New Roman" w:cs="Times New Roman"/>
          <w:sz w:val="24"/>
          <w:szCs w:val="24"/>
        </w:rPr>
        <w:t xml:space="preserve"> a culture of excellence within their respective organizations. To learn more visit </w:t>
      </w:r>
      <w:hyperlink r:id="rId10" w:history="1">
        <w:r w:rsidRPr="001560A0">
          <w:rPr>
            <w:rStyle w:val="Hyperlink"/>
            <w:rFonts w:ascii="Times New Roman" w:hAnsi="Times New Roman" w:cs="Times New Roman"/>
            <w:sz w:val="24"/>
            <w:szCs w:val="24"/>
          </w:rPr>
          <w:t>mdrtgs.org</w:t>
        </w:r>
      </w:hyperlink>
      <w:r w:rsidRPr="001560A0">
        <w:rPr>
          <w:rFonts w:ascii="Times New Roman" w:hAnsi="Times New Roman" w:cs="Times New Roman"/>
          <w:sz w:val="24"/>
          <w:szCs w:val="24"/>
        </w:rPr>
        <w:t>.</w:t>
      </w:r>
    </w:p>
    <w:p w14:paraId="628B7CDB" w14:textId="77777777" w:rsidR="00086D5F" w:rsidRDefault="00086D5F" w:rsidP="00086D5F">
      <w:pPr>
        <w:rPr>
          <w:rFonts w:ascii="Times New Roman" w:hAnsi="Times New Roman" w:cs="Times New Roman"/>
          <w:sz w:val="24"/>
          <w:szCs w:val="24"/>
        </w:rPr>
      </w:pPr>
    </w:p>
    <w:p w14:paraId="1C41D093" w14:textId="77777777" w:rsidR="00086D5F" w:rsidRDefault="00086D5F" w:rsidP="00086D5F">
      <w:pPr>
        <w:rPr>
          <w:rFonts w:ascii="Times New Roman" w:hAnsi="Times New Roman" w:cs="Times New Roman"/>
          <w:sz w:val="24"/>
          <w:szCs w:val="24"/>
        </w:rPr>
      </w:pPr>
      <w:r>
        <w:rPr>
          <w:rFonts w:ascii="Times New Roman" w:hAnsi="Times New Roman" w:cs="Times New Roman"/>
          <w:sz w:val="24"/>
          <w:szCs w:val="24"/>
        </w:rPr>
        <w:t># # #</w:t>
      </w:r>
    </w:p>
    <w:p w14:paraId="23EB6A46" w14:textId="77777777" w:rsidR="00086D5F" w:rsidRDefault="00086D5F" w:rsidP="00086D5F">
      <w:pPr>
        <w:rPr>
          <w:rFonts w:ascii="Times New Roman" w:hAnsi="Times New Roman" w:cs="Times New Roman"/>
          <w:sz w:val="24"/>
          <w:szCs w:val="24"/>
        </w:rPr>
      </w:pPr>
    </w:p>
    <w:p w14:paraId="1958D53A" w14:textId="77777777" w:rsidR="00086D5F" w:rsidRDefault="00086D5F" w:rsidP="00086D5F">
      <w:pPr>
        <w:rPr>
          <w:rFonts w:ascii="Times New Roman" w:hAnsi="Times New Roman" w:cs="Times New Roman"/>
          <w:sz w:val="24"/>
          <w:szCs w:val="24"/>
        </w:rPr>
      </w:pPr>
    </w:p>
    <w:p w14:paraId="7FF8C4B8" w14:textId="77777777" w:rsidR="000261BC" w:rsidRDefault="000261BC">
      <w:pPr>
        <w:pStyle w:val="BodyText"/>
        <w:rPr>
          <w:sz w:val="20"/>
        </w:rPr>
      </w:pPr>
    </w:p>
    <w:p w14:paraId="059FBEF5" w14:textId="77777777" w:rsidR="000261BC" w:rsidRDefault="000261BC">
      <w:pPr>
        <w:pStyle w:val="BodyText"/>
        <w:rPr>
          <w:sz w:val="20"/>
        </w:rPr>
      </w:pPr>
    </w:p>
    <w:p w14:paraId="5C6D7712" w14:textId="77777777" w:rsidR="000261BC" w:rsidRDefault="000261BC">
      <w:pPr>
        <w:pStyle w:val="BodyText"/>
        <w:rPr>
          <w:sz w:val="20"/>
        </w:rPr>
      </w:pPr>
    </w:p>
    <w:p w14:paraId="6E7DE4F9" w14:textId="77777777" w:rsidR="000261BC" w:rsidRDefault="000261BC">
      <w:pPr>
        <w:pStyle w:val="BodyText"/>
        <w:rPr>
          <w:sz w:val="20"/>
        </w:rPr>
      </w:pPr>
    </w:p>
    <w:p w14:paraId="6EC612D3" w14:textId="77777777" w:rsidR="000261BC" w:rsidRDefault="000261BC">
      <w:pPr>
        <w:pStyle w:val="BodyText"/>
        <w:rPr>
          <w:sz w:val="20"/>
        </w:rPr>
      </w:pPr>
    </w:p>
    <w:p w14:paraId="3FCD17EC" w14:textId="77777777" w:rsidR="000261BC" w:rsidRDefault="000261BC">
      <w:pPr>
        <w:pStyle w:val="BodyText"/>
        <w:rPr>
          <w:sz w:val="20"/>
        </w:rPr>
      </w:pPr>
    </w:p>
    <w:p w14:paraId="3A1B8889" w14:textId="77777777" w:rsidR="000261BC" w:rsidRDefault="000261BC">
      <w:pPr>
        <w:pStyle w:val="BodyText"/>
        <w:rPr>
          <w:sz w:val="20"/>
        </w:rPr>
      </w:pPr>
    </w:p>
    <w:p w14:paraId="4D51B467" w14:textId="77777777" w:rsidR="000261BC" w:rsidRDefault="000261BC">
      <w:pPr>
        <w:pStyle w:val="BodyText"/>
        <w:rPr>
          <w:sz w:val="20"/>
        </w:rPr>
      </w:pPr>
    </w:p>
    <w:p w14:paraId="5282BBF1" w14:textId="77777777" w:rsidR="000261BC" w:rsidRDefault="000261BC">
      <w:pPr>
        <w:pStyle w:val="BodyText"/>
        <w:rPr>
          <w:sz w:val="20"/>
        </w:rPr>
      </w:pPr>
    </w:p>
    <w:p w14:paraId="7C70F54C" w14:textId="77777777" w:rsidR="000261BC" w:rsidRDefault="000261BC">
      <w:pPr>
        <w:pStyle w:val="BodyText"/>
        <w:rPr>
          <w:sz w:val="20"/>
        </w:rPr>
      </w:pPr>
    </w:p>
    <w:p w14:paraId="147F6244" w14:textId="77777777" w:rsidR="000261BC" w:rsidRDefault="000261BC">
      <w:pPr>
        <w:pStyle w:val="BodyText"/>
        <w:rPr>
          <w:sz w:val="20"/>
        </w:rPr>
      </w:pPr>
    </w:p>
    <w:p w14:paraId="75E995B4" w14:textId="77777777" w:rsidR="000261BC" w:rsidRDefault="000261BC">
      <w:pPr>
        <w:pStyle w:val="BodyText"/>
        <w:rPr>
          <w:sz w:val="20"/>
        </w:rPr>
      </w:pPr>
    </w:p>
    <w:p w14:paraId="1D2113C7" w14:textId="77777777" w:rsidR="000261BC" w:rsidRDefault="000261BC">
      <w:pPr>
        <w:pStyle w:val="BodyText"/>
        <w:rPr>
          <w:sz w:val="20"/>
        </w:rPr>
      </w:pPr>
    </w:p>
    <w:p w14:paraId="190076A9" w14:textId="77777777" w:rsidR="000261BC" w:rsidRDefault="000261BC">
      <w:pPr>
        <w:pStyle w:val="BodyText"/>
        <w:rPr>
          <w:sz w:val="20"/>
        </w:rPr>
      </w:pPr>
    </w:p>
    <w:p w14:paraId="41D5022B" w14:textId="77777777" w:rsidR="000261BC" w:rsidRDefault="000261BC">
      <w:pPr>
        <w:pStyle w:val="BodyText"/>
        <w:rPr>
          <w:sz w:val="20"/>
        </w:rPr>
      </w:pPr>
    </w:p>
    <w:p w14:paraId="23C0FE1F" w14:textId="77777777" w:rsidR="000261BC" w:rsidRDefault="000261BC">
      <w:pPr>
        <w:pStyle w:val="BodyText"/>
        <w:rPr>
          <w:sz w:val="20"/>
        </w:rPr>
      </w:pPr>
    </w:p>
    <w:p w14:paraId="3DE19E37" w14:textId="77777777" w:rsidR="000261BC" w:rsidRDefault="000261BC">
      <w:pPr>
        <w:pStyle w:val="BodyText"/>
        <w:rPr>
          <w:sz w:val="20"/>
        </w:rPr>
      </w:pPr>
    </w:p>
    <w:p w14:paraId="137F6B3E" w14:textId="77777777" w:rsidR="000261BC" w:rsidRDefault="000261BC">
      <w:pPr>
        <w:pStyle w:val="BodyText"/>
        <w:rPr>
          <w:sz w:val="20"/>
        </w:rPr>
      </w:pPr>
    </w:p>
    <w:p w14:paraId="1A41D309" w14:textId="77777777" w:rsidR="000261BC" w:rsidRDefault="000261BC">
      <w:pPr>
        <w:pStyle w:val="BodyText"/>
        <w:rPr>
          <w:sz w:val="20"/>
        </w:rPr>
      </w:pPr>
    </w:p>
    <w:p w14:paraId="6A49CBDF" w14:textId="77777777" w:rsidR="000261BC" w:rsidRDefault="000261BC">
      <w:pPr>
        <w:pStyle w:val="BodyText"/>
        <w:rPr>
          <w:sz w:val="20"/>
        </w:rPr>
      </w:pPr>
    </w:p>
    <w:p w14:paraId="2C1F0E6B" w14:textId="77777777" w:rsidR="000261BC" w:rsidRDefault="000261BC">
      <w:pPr>
        <w:pStyle w:val="BodyText"/>
        <w:rPr>
          <w:sz w:val="20"/>
        </w:rPr>
      </w:pPr>
    </w:p>
    <w:p w14:paraId="3E78E1A2" w14:textId="77777777" w:rsidR="000261BC" w:rsidRDefault="000261BC">
      <w:pPr>
        <w:pStyle w:val="BodyText"/>
        <w:rPr>
          <w:sz w:val="20"/>
        </w:rPr>
      </w:pPr>
    </w:p>
    <w:p w14:paraId="3E74D79F" w14:textId="77777777" w:rsidR="000261BC" w:rsidRDefault="000261BC">
      <w:pPr>
        <w:pStyle w:val="BodyText"/>
        <w:rPr>
          <w:sz w:val="20"/>
        </w:rPr>
      </w:pPr>
    </w:p>
    <w:p w14:paraId="2380CB73" w14:textId="77777777" w:rsidR="000261BC" w:rsidRDefault="000261BC">
      <w:pPr>
        <w:pStyle w:val="BodyText"/>
        <w:rPr>
          <w:sz w:val="20"/>
        </w:rPr>
      </w:pPr>
    </w:p>
    <w:p w14:paraId="1F09C8B5" w14:textId="77777777" w:rsidR="000261BC" w:rsidRDefault="000261BC">
      <w:pPr>
        <w:pStyle w:val="BodyText"/>
        <w:rPr>
          <w:sz w:val="20"/>
        </w:rPr>
      </w:pPr>
    </w:p>
    <w:p w14:paraId="556577A2" w14:textId="77777777" w:rsidR="000261BC" w:rsidRDefault="000261BC">
      <w:pPr>
        <w:pStyle w:val="BodyText"/>
        <w:rPr>
          <w:sz w:val="20"/>
        </w:rPr>
      </w:pPr>
    </w:p>
    <w:p w14:paraId="30AB5E50" w14:textId="77777777" w:rsidR="000261BC" w:rsidRDefault="000261BC">
      <w:pPr>
        <w:pStyle w:val="BodyText"/>
        <w:rPr>
          <w:sz w:val="20"/>
        </w:rPr>
      </w:pPr>
    </w:p>
    <w:p w14:paraId="394E0272" w14:textId="77777777" w:rsidR="000261BC" w:rsidRDefault="000261BC">
      <w:pPr>
        <w:pStyle w:val="BodyText"/>
        <w:rPr>
          <w:sz w:val="20"/>
        </w:rPr>
      </w:pPr>
    </w:p>
    <w:p w14:paraId="00C0B206" w14:textId="77777777" w:rsidR="000261BC" w:rsidRDefault="000261BC">
      <w:pPr>
        <w:pStyle w:val="BodyText"/>
        <w:rPr>
          <w:sz w:val="20"/>
        </w:rPr>
      </w:pPr>
    </w:p>
    <w:p w14:paraId="7B7A4527" w14:textId="77777777" w:rsidR="000261BC" w:rsidRDefault="000261BC">
      <w:pPr>
        <w:pStyle w:val="BodyText"/>
        <w:rPr>
          <w:sz w:val="20"/>
        </w:rPr>
      </w:pPr>
    </w:p>
    <w:p w14:paraId="1CBBD31F" w14:textId="77777777" w:rsidR="000261BC" w:rsidRDefault="000261BC">
      <w:pPr>
        <w:pStyle w:val="BodyText"/>
        <w:rPr>
          <w:sz w:val="20"/>
        </w:rPr>
      </w:pPr>
    </w:p>
    <w:p w14:paraId="6C9F0521" w14:textId="77777777" w:rsidR="000261BC" w:rsidRDefault="000261BC">
      <w:pPr>
        <w:pStyle w:val="BodyText"/>
        <w:rPr>
          <w:sz w:val="20"/>
        </w:rPr>
      </w:pPr>
    </w:p>
    <w:p w14:paraId="2B94BE06" w14:textId="77777777" w:rsidR="000261BC" w:rsidRDefault="000261BC">
      <w:pPr>
        <w:pStyle w:val="BodyText"/>
        <w:rPr>
          <w:sz w:val="20"/>
        </w:rPr>
      </w:pPr>
    </w:p>
    <w:p w14:paraId="044AA98D" w14:textId="77777777" w:rsidR="000261BC" w:rsidRDefault="000261BC">
      <w:pPr>
        <w:pStyle w:val="BodyText"/>
        <w:rPr>
          <w:sz w:val="20"/>
        </w:rPr>
      </w:pPr>
    </w:p>
    <w:p w14:paraId="3F5730A2" w14:textId="77777777" w:rsidR="000261BC" w:rsidRDefault="000261BC">
      <w:pPr>
        <w:pStyle w:val="BodyText"/>
        <w:rPr>
          <w:sz w:val="20"/>
        </w:rPr>
      </w:pPr>
    </w:p>
    <w:p w14:paraId="632EF4A5" w14:textId="5197BF01" w:rsidR="000261BC" w:rsidRDefault="000261BC">
      <w:pPr>
        <w:pStyle w:val="BodyText"/>
        <w:rPr>
          <w:sz w:val="20"/>
        </w:rPr>
      </w:pPr>
    </w:p>
    <w:p w14:paraId="4587758F" w14:textId="77777777" w:rsidR="005D22F4" w:rsidRDefault="005D22F4">
      <w:pPr>
        <w:pStyle w:val="BodyText"/>
        <w:rPr>
          <w:sz w:val="20"/>
        </w:rPr>
      </w:pPr>
    </w:p>
    <w:p w14:paraId="1B6C4B90" w14:textId="77777777" w:rsidR="000261BC" w:rsidRDefault="000261BC">
      <w:pPr>
        <w:pStyle w:val="BodyText"/>
        <w:rPr>
          <w:sz w:val="20"/>
        </w:rPr>
      </w:pPr>
    </w:p>
    <w:p w14:paraId="249BA330" w14:textId="77777777" w:rsidR="000261BC" w:rsidRDefault="000261BC">
      <w:pPr>
        <w:pStyle w:val="BodyText"/>
        <w:rPr>
          <w:sz w:val="20"/>
        </w:rPr>
      </w:pPr>
    </w:p>
    <w:p w14:paraId="12779BDB" w14:textId="77777777" w:rsidR="000261BC" w:rsidRDefault="000261BC">
      <w:pPr>
        <w:pStyle w:val="BodyText"/>
        <w:rPr>
          <w:sz w:val="20"/>
        </w:rPr>
      </w:pPr>
    </w:p>
    <w:p w14:paraId="11A2D473" w14:textId="77777777" w:rsidR="000261BC" w:rsidRDefault="000261BC">
      <w:pPr>
        <w:pStyle w:val="BodyText"/>
        <w:rPr>
          <w:sz w:val="20"/>
        </w:rPr>
      </w:pPr>
    </w:p>
    <w:p w14:paraId="2EBCFE3B" w14:textId="77777777" w:rsidR="000261BC" w:rsidRDefault="000261BC">
      <w:pPr>
        <w:pStyle w:val="BodyText"/>
        <w:rPr>
          <w:sz w:val="20"/>
        </w:rPr>
      </w:pPr>
    </w:p>
    <w:p w14:paraId="659120E4" w14:textId="77777777" w:rsidR="000261BC" w:rsidRDefault="000261BC">
      <w:pPr>
        <w:pStyle w:val="BodyText"/>
        <w:spacing w:before="6"/>
        <w:rPr>
          <w:sz w:val="25"/>
        </w:rPr>
      </w:pPr>
    </w:p>
    <w:p w14:paraId="2948EE33" w14:textId="77777777" w:rsidR="005D22F4" w:rsidRDefault="005D22F4" w:rsidP="005D22F4">
      <w:pPr>
        <w:rPr>
          <w:b/>
          <w:sz w:val="20"/>
        </w:rPr>
      </w:pPr>
    </w:p>
    <w:p w14:paraId="1F1FCF51" w14:textId="77777777" w:rsidR="002922FF" w:rsidRDefault="002922FF" w:rsidP="005D22F4">
      <w:pPr>
        <w:rPr>
          <w:b/>
          <w:sz w:val="20"/>
        </w:rPr>
      </w:pPr>
    </w:p>
    <w:p w14:paraId="226113B8" w14:textId="77777777" w:rsidR="002922FF" w:rsidRDefault="002922FF" w:rsidP="005D22F4">
      <w:pPr>
        <w:rPr>
          <w:b/>
          <w:sz w:val="20"/>
        </w:rPr>
      </w:pPr>
    </w:p>
    <w:p w14:paraId="013E43A7" w14:textId="58A02CF1" w:rsidR="002922FF" w:rsidRDefault="002922FF" w:rsidP="002922FF">
      <w:pPr>
        <w:pStyle w:val="Heading1"/>
        <w:tabs>
          <w:tab w:val="left" w:pos="8242"/>
        </w:tabs>
        <w:ind w:firstLine="0"/>
        <w:rPr>
          <w:b w:val="0"/>
          <w:sz w:val="20"/>
        </w:rPr>
      </w:pPr>
      <w:r>
        <w:rPr>
          <w:color w:val="335970"/>
          <w:w w:val="110"/>
        </w:rPr>
        <w:t>BUILDING LEADERS TO</w:t>
      </w:r>
      <w:r>
        <w:rPr>
          <w:color w:val="335970"/>
          <w:spacing w:val="28"/>
          <w:w w:val="110"/>
        </w:rPr>
        <w:t xml:space="preserve"> </w:t>
      </w:r>
      <w:r>
        <w:rPr>
          <w:color w:val="335970"/>
          <w:w w:val="110"/>
        </w:rPr>
        <w:t>BUILD</w:t>
      </w:r>
      <w:r>
        <w:rPr>
          <w:color w:val="335970"/>
          <w:spacing w:val="7"/>
          <w:w w:val="110"/>
        </w:rPr>
        <w:t xml:space="preserve"> </w:t>
      </w:r>
      <w:r>
        <w:rPr>
          <w:color w:val="335970"/>
          <w:w w:val="110"/>
        </w:rPr>
        <w:t>SUCCESS</w:t>
      </w:r>
      <w:r>
        <w:rPr>
          <w:color w:val="335970"/>
          <w:w w:val="110"/>
        </w:rPr>
        <w:tab/>
        <w:t>MDRTGS.ORG</w:t>
      </w:r>
    </w:p>
    <w:sectPr w:rsidR="002922FF">
      <w:pgSz w:w="12240" w:h="15840"/>
      <w:pgMar w:top="1340" w:right="1160" w:bottom="280" w:left="1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DEE14" w14:textId="77777777" w:rsidR="003428D8" w:rsidRDefault="003428D8" w:rsidP="00086D5F">
      <w:r>
        <w:separator/>
      </w:r>
    </w:p>
  </w:endnote>
  <w:endnote w:type="continuationSeparator" w:id="0">
    <w:p w14:paraId="63399395" w14:textId="77777777" w:rsidR="003428D8" w:rsidRDefault="003428D8" w:rsidP="00086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93BF1" w14:textId="77777777" w:rsidR="003428D8" w:rsidRDefault="003428D8" w:rsidP="00086D5F">
      <w:r>
        <w:separator/>
      </w:r>
    </w:p>
  </w:footnote>
  <w:footnote w:type="continuationSeparator" w:id="0">
    <w:p w14:paraId="4360B79F" w14:textId="77777777" w:rsidR="003428D8" w:rsidRDefault="003428D8" w:rsidP="00086D5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c2tDA2NzUxNjJX0lEKTi0uzszPAykwqgUAAvEkRCwAAAA="/>
  </w:docVars>
  <w:rsids>
    <w:rsidRoot w:val="000261BC"/>
    <w:rsid w:val="000261BC"/>
    <w:rsid w:val="00086D5F"/>
    <w:rsid w:val="002922FF"/>
    <w:rsid w:val="003428D8"/>
    <w:rsid w:val="003D44B2"/>
    <w:rsid w:val="004501D4"/>
    <w:rsid w:val="005D22F4"/>
    <w:rsid w:val="00FB376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FDC1E"/>
  <w15:docId w15:val="{11A56CC3-CE08-47D4-BAF4-03E506DD8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94"/>
      <w:ind w:left="103" w:hanging="5"/>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86D5F"/>
    <w:pPr>
      <w:tabs>
        <w:tab w:val="center" w:pos="4680"/>
        <w:tab w:val="right" w:pos="9360"/>
      </w:tabs>
    </w:pPr>
  </w:style>
  <w:style w:type="character" w:customStyle="1" w:styleId="HeaderChar">
    <w:name w:val="Header Char"/>
    <w:basedOn w:val="DefaultParagraphFont"/>
    <w:link w:val="Header"/>
    <w:uiPriority w:val="99"/>
    <w:rsid w:val="00086D5F"/>
    <w:rPr>
      <w:rFonts w:ascii="Arial" w:eastAsia="Arial" w:hAnsi="Arial" w:cs="Arial"/>
    </w:rPr>
  </w:style>
  <w:style w:type="paragraph" w:styleId="Footer">
    <w:name w:val="footer"/>
    <w:basedOn w:val="Normal"/>
    <w:link w:val="FooterChar"/>
    <w:uiPriority w:val="99"/>
    <w:unhideWhenUsed/>
    <w:rsid w:val="00086D5F"/>
    <w:pPr>
      <w:tabs>
        <w:tab w:val="center" w:pos="4680"/>
        <w:tab w:val="right" w:pos="9360"/>
      </w:tabs>
    </w:pPr>
  </w:style>
  <w:style w:type="character" w:customStyle="1" w:styleId="FooterChar">
    <w:name w:val="Footer Char"/>
    <w:basedOn w:val="DefaultParagraphFont"/>
    <w:link w:val="Footer"/>
    <w:uiPriority w:val="99"/>
    <w:rsid w:val="00086D5F"/>
    <w:rPr>
      <w:rFonts w:ascii="Arial" w:eastAsia="Arial" w:hAnsi="Arial" w:cs="Arial"/>
    </w:rPr>
  </w:style>
  <w:style w:type="character" w:styleId="Hyperlink">
    <w:name w:val="Hyperlink"/>
    <w:basedOn w:val="DefaultParagraphFont"/>
    <w:uiPriority w:val="99"/>
    <w:unhideWhenUsed/>
    <w:rsid w:val="00086D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mdrtgs.org"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mdrtgs.org/" TargetMode="External"/><Relationship Id="rId4" Type="http://schemas.openxmlformats.org/officeDocument/2006/relationships/footnotes" Target="footnotes.xml"/><Relationship Id="rId9" Type="http://schemas.openxmlformats.org/officeDocument/2006/relationships/hyperlink" Target="http://www.mdrtg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5</Words>
  <Characters>3221</Characters>
  <Application>Microsoft Office Word</Application>
  <DocSecurity>0</DocSecurity>
  <Lines>26</Lines>
  <Paragraphs>7</Paragraphs>
  <ScaleCrop>false</ScaleCrop>
  <Company>MDRT</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RT GS Letterhead 8.5 x 11 Blue path</dc:title>
  <cp:lastModifiedBy>Adam Espino</cp:lastModifiedBy>
  <cp:revision>2</cp:revision>
  <dcterms:created xsi:type="dcterms:W3CDTF">2020-12-02T16:29:00Z</dcterms:created>
  <dcterms:modified xsi:type="dcterms:W3CDTF">2020-12-0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6T00:00:00Z</vt:filetime>
  </property>
  <property fmtid="{D5CDD505-2E9C-101B-9397-08002B2CF9AE}" pid="3" name="Creator">
    <vt:lpwstr>Adobe Illustrator 24.3 (Macintosh)</vt:lpwstr>
  </property>
  <property fmtid="{D5CDD505-2E9C-101B-9397-08002B2CF9AE}" pid="4" name="LastSaved">
    <vt:filetime>2020-11-23T00:00:00Z</vt:filetime>
  </property>
</Properties>
</file>